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31E39D1" w:rsidR="00A03D5C" w:rsidRPr="00EA057E" w:rsidRDefault="00902522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1710D5F0" w14:textId="69BD8D07" w:rsidR="00893E15" w:rsidRPr="00902522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902522" w:rsidRPr="00902522">
          <w:rPr>
            <w:rStyle w:val="Hyperlink"/>
          </w:rPr>
          <w:t>https://judge.softuni.org/Contests/Practice/Index/4511#2</w:t>
        </w:r>
      </w:hyperlink>
    </w:p>
    <w:p w14:paraId="40F2282B" w14:textId="77777777" w:rsidR="00902522" w:rsidRDefault="00766E6B" w:rsidP="00902522">
      <w:pPr>
        <w:pStyle w:val="Heading1"/>
      </w:pPr>
      <w:r>
        <w:t>3.</w:t>
      </w:r>
      <w:r w:rsidR="00257D1E">
        <w:t xml:space="preserve"> </w:t>
      </w:r>
      <w:r w:rsidR="00902522">
        <w:t>Unit Test Method: Password Validator</w:t>
      </w:r>
    </w:p>
    <w:p w14:paraId="24FBE1B3" w14:textId="50ECB796" w:rsidR="00902522" w:rsidRDefault="00902522" w:rsidP="00902522">
      <w:r>
        <w:t xml:space="preserve">Test a given method which takes in </w:t>
      </w:r>
      <w:r>
        <w:rPr>
          <w:b/>
          <w:bCs/>
        </w:rPr>
        <w:t>a string</w:t>
      </w:r>
      <w:r>
        <w:t xml:space="preserve"> and finds if given string matches a </w:t>
      </w:r>
      <w:r>
        <w:rPr>
          <w:b/>
          <w:bCs/>
        </w:rPr>
        <w:t>valid password</w:t>
      </w:r>
      <w:r>
        <w:t xml:space="preserve"> based on some </w:t>
      </w:r>
      <w:r>
        <w:rPr>
          <w:b/>
          <w:bCs/>
        </w:rPr>
        <w:t>rules</w:t>
      </w:r>
      <w:r>
        <w:t>.</w:t>
      </w:r>
    </w:p>
    <w:p w14:paraId="0AC56869" w14:textId="4B07056A" w:rsidR="00C348D6" w:rsidRPr="0091706C" w:rsidRDefault="00C348D6" w:rsidP="00C348D6">
      <w:pPr>
        <w:pStyle w:val="Heading3"/>
        <w:rPr>
          <w:lang w:val="bg-BG"/>
        </w:rPr>
      </w:pPr>
      <w:r w:rsidRPr="0091706C">
        <w:t>Example</w:t>
      </w:r>
      <w:r>
        <w:t>s</w:t>
      </w:r>
    </w:p>
    <w:tbl>
      <w:tblPr>
        <w:tblStyle w:val="TableGrid"/>
        <w:tblW w:w="891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6804"/>
      </w:tblGrid>
      <w:tr w:rsidR="00C348D6" w:rsidRPr="0091706C" w14:paraId="276778CE" w14:textId="77777777" w:rsidTr="00C348D6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52432B68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5E51583" w14:textId="77777777" w:rsidR="00C348D6" w:rsidRPr="0091706C" w:rsidRDefault="00C348D6" w:rsidP="0008200F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C348D6" w:rsidRPr="0091706C" w14:paraId="4C8DA891" w14:textId="77777777" w:rsidTr="00C348D6">
        <w:trPr>
          <w:trHeight w:val="437"/>
        </w:trPr>
        <w:tc>
          <w:tcPr>
            <w:tcW w:w="2109" w:type="dxa"/>
          </w:tcPr>
          <w:p w14:paraId="52F4511B" w14:textId="2BF9434B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Pass123</w:t>
            </w:r>
          </w:p>
        </w:tc>
        <w:tc>
          <w:tcPr>
            <w:tcW w:w="6804" w:type="dxa"/>
          </w:tcPr>
          <w:p w14:paraId="01D857E6" w14:textId="22FE27AC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ssword is valid</w:t>
            </w:r>
          </w:p>
        </w:tc>
      </w:tr>
      <w:tr w:rsidR="00C348D6" w:rsidRPr="0091706C" w14:paraId="72EACC6C" w14:textId="77777777" w:rsidTr="00C348D6">
        <w:trPr>
          <w:trHeight w:val="378"/>
        </w:trPr>
        <w:tc>
          <w:tcPr>
            <w:tcW w:w="2109" w:type="dxa"/>
          </w:tcPr>
          <w:p w14:paraId="245BBDED" w14:textId="60FDE8CC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color w:val="000000" w:themeColor="text1"/>
              </w:rPr>
              <w:t>Short</w:t>
            </w:r>
          </w:p>
        </w:tc>
        <w:tc>
          <w:tcPr>
            <w:tcW w:w="6804" w:type="dxa"/>
          </w:tcPr>
          <w:p w14:paraId="6E91E105" w14:textId="3561197B" w:rsidR="00C348D6" w:rsidRPr="00C509E4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be between 6 and 10 characters</w:t>
            </w:r>
          </w:p>
        </w:tc>
      </w:tr>
      <w:tr w:rsidR="00C348D6" w:rsidRPr="0091706C" w14:paraId="20BDB23F" w14:textId="77777777" w:rsidTr="00C348D6">
        <w:trPr>
          <w:trHeight w:val="378"/>
        </w:trPr>
        <w:tc>
          <w:tcPr>
            <w:tcW w:w="2109" w:type="dxa"/>
          </w:tcPr>
          <w:p w14:paraId="485B47E4" w14:textId="2151FBB6" w:rsid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proofErr w:type="spellStart"/>
            <w:r w:rsidRPr="00C348D6">
              <w:rPr>
                <w:rFonts w:ascii="Consolas" w:hAnsi="Consolas" w:cstheme="minorHAnsi"/>
                <w:color w:val="000000" w:themeColor="text1"/>
              </w:rPr>
              <w:t>Inv@Pass</w:t>
            </w:r>
            <w:proofErr w:type="spellEnd"/>
          </w:p>
        </w:tc>
        <w:tc>
          <w:tcPr>
            <w:tcW w:w="6804" w:type="dxa"/>
          </w:tcPr>
          <w:p w14:paraId="70E1C7DF" w14:textId="167A413F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consist only of letters and digits</w:t>
            </w:r>
          </w:p>
        </w:tc>
      </w:tr>
      <w:tr w:rsidR="00C348D6" w:rsidRPr="0091706C" w14:paraId="24CE6A80" w14:textId="77777777" w:rsidTr="00C348D6">
        <w:trPr>
          <w:trHeight w:val="378"/>
        </w:trPr>
        <w:tc>
          <w:tcPr>
            <w:tcW w:w="2109" w:type="dxa"/>
          </w:tcPr>
          <w:p w14:paraId="4FC66BEE" w14:textId="2D255BCF" w:rsidR="00C348D6" w:rsidRP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proofErr w:type="spellStart"/>
            <w:r w:rsidRPr="00C348D6">
              <w:rPr>
                <w:rFonts w:ascii="Consolas" w:hAnsi="Consolas" w:cstheme="minorHAnsi"/>
                <w:color w:val="000000" w:themeColor="text1"/>
              </w:rPr>
              <w:t>NoDigits</w:t>
            </w:r>
            <w:proofErr w:type="spellEnd"/>
          </w:p>
        </w:tc>
        <w:tc>
          <w:tcPr>
            <w:tcW w:w="6804" w:type="dxa"/>
          </w:tcPr>
          <w:p w14:paraId="0A276806" w14:textId="106803CF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C348D6" w:rsidRPr="0091706C" w14:paraId="5A01C099" w14:textId="77777777" w:rsidTr="00C348D6">
        <w:trPr>
          <w:trHeight w:val="378"/>
        </w:trPr>
        <w:tc>
          <w:tcPr>
            <w:tcW w:w="2109" w:type="dxa"/>
          </w:tcPr>
          <w:p w14:paraId="768E5955" w14:textId="34C0E143" w:rsidR="00C348D6" w:rsidRPr="00C348D6" w:rsidRDefault="00C348D6" w:rsidP="0008200F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C348D6">
              <w:rPr>
                <w:rFonts w:ascii="Consolas" w:hAnsi="Consolas" w:cstheme="minorHAnsi"/>
                <w:color w:val="000000" w:themeColor="text1"/>
              </w:rPr>
              <w:t>ValPass123</w:t>
            </w:r>
          </w:p>
        </w:tc>
        <w:tc>
          <w:tcPr>
            <w:tcW w:w="6804" w:type="dxa"/>
          </w:tcPr>
          <w:p w14:paraId="4E061288" w14:textId="2183C59B" w:rsidR="00C348D6" w:rsidRPr="00C348D6" w:rsidRDefault="00C348D6" w:rsidP="0008200F">
            <w:pPr>
              <w:spacing w:before="0" w:after="0"/>
              <w:rPr>
                <w:rFonts w:ascii="Consolas" w:hAnsi="Consolas"/>
                <w:noProof/>
              </w:rPr>
            </w:pPr>
            <w:r w:rsidRPr="00C348D6">
              <w:rPr>
                <w:rFonts w:ascii="Consolas" w:hAnsi="Consolas"/>
                <w:noProof/>
              </w:rPr>
              <w:t>Password is valid</w:t>
            </w:r>
          </w:p>
        </w:tc>
      </w:tr>
    </w:tbl>
    <w:p w14:paraId="244BCB5D" w14:textId="77777777" w:rsidR="00C348D6" w:rsidRDefault="00C348D6" w:rsidP="00902522"/>
    <w:p w14:paraId="6E0E4EF7" w14:textId="77777777" w:rsidR="00902522" w:rsidRDefault="00902522" w:rsidP="00902522">
      <w:r>
        <w:t xml:space="preserve">The method is found in the </w:t>
      </w:r>
      <w:r>
        <w:rPr>
          <w:rStyle w:val="CodeChar"/>
        </w:rPr>
        <w:t>PasswordValidator</w:t>
      </w:r>
      <w:r w:rsidRPr="00DD25F7">
        <w:rPr>
          <w:rStyle w:val="CodeChar"/>
        </w:rPr>
        <w:t>.cs</w:t>
      </w:r>
      <w:r>
        <w:t xml:space="preserve"> file:</w:t>
      </w:r>
    </w:p>
    <w:p w14:paraId="35F849C0" w14:textId="77777777" w:rsidR="00902522" w:rsidRDefault="00902522" w:rsidP="00902522">
      <w:r>
        <w:rPr>
          <w:noProof/>
        </w:rPr>
        <w:drawing>
          <wp:inline distT="0" distB="0" distL="0" distR="0" wp14:anchorId="511E0B1B" wp14:editId="089CFBA8">
            <wp:extent cx="4911090" cy="3585587"/>
            <wp:effectExtent l="171450" t="152400" r="365760" b="358140"/>
            <wp:docPr id="20196742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674235" name="Picture 1" descr="A screenshot of a computer code&#10;&#10;Description automatically generated"/>
                    <pic:cNvPicPr/>
                  </pic:nvPicPr>
                  <pic:blipFill rotWithShape="1">
                    <a:blip r:embed="rId8"/>
                    <a:srcRect l="271"/>
                    <a:stretch/>
                  </pic:blipFill>
                  <pic:spPr bwMode="auto">
                    <a:xfrm>
                      <a:off x="0" y="0"/>
                      <a:ext cx="4927770" cy="35977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21382" w14:textId="77777777" w:rsidR="00902522" w:rsidRDefault="00902522" w:rsidP="00902522">
      <w:r>
        <w:rPr>
          <w:noProof/>
        </w:rPr>
        <w:lastRenderedPageBreak/>
        <w:drawing>
          <wp:inline distT="0" distB="0" distL="0" distR="0" wp14:anchorId="096EFE47" wp14:editId="021D9DA6">
            <wp:extent cx="2689860" cy="367845"/>
            <wp:effectExtent l="152400" t="152400" r="358140" b="356235"/>
            <wp:docPr id="1948844854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844854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5825" cy="3809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32403" w14:textId="77777777" w:rsidR="00902522" w:rsidRDefault="00902522" w:rsidP="00902522">
      <w:r>
        <w:t xml:space="preserve">The other methods are </w:t>
      </w:r>
      <w:r>
        <w:rPr>
          <w:b/>
          <w:bCs/>
        </w:rPr>
        <w:t>helper methods</w:t>
      </w:r>
      <w:r>
        <w:t xml:space="preserve"> to validate the password:</w:t>
      </w:r>
    </w:p>
    <w:p w14:paraId="6429735C" w14:textId="77777777" w:rsidR="00902522" w:rsidRDefault="00902522" w:rsidP="00902522">
      <w:r>
        <w:rPr>
          <w:noProof/>
        </w:rPr>
        <w:drawing>
          <wp:inline distT="0" distB="0" distL="0" distR="0" wp14:anchorId="45359117" wp14:editId="330C0A82">
            <wp:extent cx="4004310" cy="628220"/>
            <wp:effectExtent l="171450" t="152400" r="358140" b="362585"/>
            <wp:docPr id="2093397599" name="Picture 1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397599" name="Picture 1" descr="A close-up of a sign&#10;&#10;Description automatically generated"/>
                    <pic:cNvPicPr/>
                  </pic:nvPicPr>
                  <pic:blipFill rotWithShape="1">
                    <a:blip r:embed="rId10"/>
                    <a:srcRect l="312" r="1"/>
                    <a:stretch/>
                  </pic:blipFill>
                  <pic:spPr bwMode="auto">
                    <a:xfrm>
                      <a:off x="0" y="0"/>
                      <a:ext cx="4132847" cy="648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B7C52" w14:textId="77777777" w:rsidR="00902522" w:rsidRDefault="00902522" w:rsidP="00902522">
      <w:r>
        <w:rPr>
          <w:noProof/>
        </w:rPr>
        <w:drawing>
          <wp:inline distT="0" distB="0" distL="0" distR="0" wp14:anchorId="6FFBDDF6" wp14:editId="2C7F242C">
            <wp:extent cx="3954780" cy="2034050"/>
            <wp:effectExtent l="152400" t="152400" r="369570" b="366395"/>
            <wp:docPr id="209342067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420676" name="Picture 1" descr="A screenshot of a computer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0964" cy="20475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1D1ED7" w14:textId="77777777" w:rsidR="00902522" w:rsidRPr="00D42EE2" w:rsidRDefault="00902522" w:rsidP="00902522">
      <w:r>
        <w:rPr>
          <w:noProof/>
        </w:rPr>
        <w:drawing>
          <wp:inline distT="0" distB="0" distL="0" distR="0" wp14:anchorId="249B84ED" wp14:editId="7D4742DF">
            <wp:extent cx="4221480" cy="3082266"/>
            <wp:effectExtent l="152400" t="152400" r="369570" b="366395"/>
            <wp:docPr id="138409485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094850" name="Picture 1" descr="A computer screen shot of a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8257" cy="3094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52221" w14:textId="77777777" w:rsidR="00902522" w:rsidRDefault="00902522" w:rsidP="00902522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swordValidator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4F6B27ED" w14:textId="77777777" w:rsidR="00902522" w:rsidRDefault="00902522" w:rsidP="00902522">
      <w:r>
        <w:rPr>
          <w:noProof/>
        </w:rPr>
        <w:lastRenderedPageBreak/>
        <w:drawing>
          <wp:inline distT="0" distB="0" distL="0" distR="0" wp14:anchorId="31DD6FDB" wp14:editId="1718EE5E">
            <wp:extent cx="6626225" cy="3246120"/>
            <wp:effectExtent l="152400" t="152400" r="365125" b="354330"/>
            <wp:docPr id="127378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7895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6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78411" w14:textId="77777777" w:rsidR="00902522" w:rsidRDefault="00902522" w:rsidP="0090252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8C25944" w14:textId="77777777" w:rsidR="00902522" w:rsidRPr="002877ED" w:rsidRDefault="00902522" w:rsidP="00902522">
      <w:r>
        <w:rPr>
          <w:noProof/>
        </w:rPr>
        <w:drawing>
          <wp:inline distT="0" distB="0" distL="0" distR="0" wp14:anchorId="327D3C67" wp14:editId="0983145D">
            <wp:extent cx="3810000" cy="980085"/>
            <wp:effectExtent l="152400" t="152400" r="361950" b="353695"/>
            <wp:docPr id="656830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3003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1663" cy="9856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6C7FDB" w14:textId="12E75E6C" w:rsidR="00771E98" w:rsidRPr="00902522" w:rsidRDefault="00771E98" w:rsidP="00902522">
      <w:pPr>
        <w:rPr>
          <w:b/>
          <w:bCs/>
        </w:rPr>
      </w:pPr>
      <w:r w:rsidRPr="00902522">
        <w:rPr>
          <w:b/>
          <w:bCs/>
          <w:u w:val="single"/>
        </w:rPr>
        <w:t>IMPORTANT</w:t>
      </w:r>
      <w:r w:rsidRPr="00902522">
        <w:rPr>
          <w:b/>
          <w:bCs/>
        </w:rPr>
        <w:t>: DO NOT REMOVE OR CHANGE ANY NAMESPACES AND USINGS.</w:t>
      </w:r>
    </w:p>
    <w:sectPr w:rsidR="00771E98" w:rsidRPr="00902522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4EEFD" w14:textId="77777777" w:rsidR="00F05EA9" w:rsidRDefault="00F05EA9">
      <w:pPr>
        <w:spacing w:before="0" w:after="0" w:line="240" w:lineRule="auto"/>
      </w:pPr>
      <w:r>
        <w:separator/>
      </w:r>
    </w:p>
  </w:endnote>
  <w:endnote w:type="continuationSeparator" w:id="0">
    <w:p w14:paraId="43F2DC84" w14:textId="77777777" w:rsidR="00F05EA9" w:rsidRDefault="00F05EA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1F61F" w14:textId="77777777" w:rsidR="00F05EA9" w:rsidRDefault="00F05EA9">
      <w:pPr>
        <w:spacing w:before="0" w:after="0" w:line="240" w:lineRule="auto"/>
      </w:pPr>
      <w:r>
        <w:separator/>
      </w:r>
    </w:p>
  </w:footnote>
  <w:footnote w:type="continuationSeparator" w:id="0">
    <w:p w14:paraId="7EA4C92B" w14:textId="77777777" w:rsidR="00F05EA9" w:rsidRDefault="00F05EA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252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348D6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EA9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02522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1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9</TotalTime>
  <Pages>3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3</cp:revision>
  <dcterms:created xsi:type="dcterms:W3CDTF">2023-09-26T19:58:00Z</dcterms:created>
  <dcterms:modified xsi:type="dcterms:W3CDTF">2023-12-06T08:45:00Z</dcterms:modified>
</cp:coreProperties>
</file>